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B494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19DF0D6" w:rsidR="007B4A91" w:rsidRDefault="0025272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Wack</w:t>
      </w:r>
      <w:proofErr w:type="spellEnd"/>
      <w:r>
        <w:rPr>
          <w:sz w:val="28"/>
          <w:szCs w:val="28"/>
        </w:rPr>
        <w:t>-a-mole game</w:t>
      </w:r>
    </w:p>
    <w:p w14:paraId="34A9E19B" w14:textId="77777777" w:rsidR="007B4A91" w:rsidRDefault="00BB494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CECB945" w:rsidR="007B4A91" w:rsidRDefault="0025272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hit the mole when it pops out of its hole </w:t>
      </w:r>
    </w:p>
    <w:p w14:paraId="3D632C61" w14:textId="77777777" w:rsidR="007B4A91" w:rsidRDefault="00BB494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96C9180" w:rsidR="007B4A91" w:rsidRDefault="00252722" w:rsidP="00252722">
      <w:pPr>
        <w:ind w:left="720"/>
        <w:rPr>
          <w:sz w:val="28"/>
          <w:szCs w:val="28"/>
        </w:rPr>
      </w:pPr>
      <w:r>
        <w:rPr>
          <w:sz w:val="28"/>
          <w:szCs w:val="28"/>
        </w:rPr>
        <w:t>Hitting the mole that pops out of its hole</w:t>
      </w:r>
    </w:p>
    <w:p w14:paraId="6102F988" w14:textId="77777777" w:rsidR="007B4A91" w:rsidRDefault="00BB494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B494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B494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C15463C" w:rsidR="007B4A91" w:rsidRDefault="0025272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elf/Hamm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C6B2FB9" w:rsidR="007B4A91" w:rsidRDefault="0025272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t the moles using the hammer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5F13929" w:rsidR="007B4A91" w:rsidRDefault="0025272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l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09A46AE" w:rsidR="007B4A91" w:rsidRDefault="0025272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up and down (inside and out) of its hole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B494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B494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B494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B494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64198278" w14:textId="77777777" w:rsidR="00252722" w:rsidRDefault="00252722">
      <w:pPr>
        <w:rPr>
          <w:sz w:val="28"/>
          <w:szCs w:val="28"/>
        </w:rPr>
      </w:pPr>
    </w:p>
    <w:p w14:paraId="41AF12E1" w14:textId="77777777" w:rsidR="00252722" w:rsidRDefault="00252722">
      <w:pPr>
        <w:rPr>
          <w:sz w:val="28"/>
          <w:szCs w:val="28"/>
        </w:rPr>
      </w:pPr>
    </w:p>
    <w:p w14:paraId="7474210B" w14:textId="77777777" w:rsidR="00252722" w:rsidRDefault="00252722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09963FC8" w14:textId="43E5944F" w:rsidR="00252722" w:rsidRDefault="00252722">
      <w:pPr>
        <w:rPr>
          <w:sz w:val="28"/>
          <w:szCs w:val="28"/>
        </w:rPr>
      </w:pPr>
      <w:r>
        <w:rPr>
          <w:sz w:val="28"/>
          <w:szCs w:val="28"/>
        </w:rPr>
        <w:t xml:space="preserve">There will be a </w:t>
      </w:r>
      <w:proofErr w:type="spellStart"/>
      <w:r>
        <w:rPr>
          <w:sz w:val="28"/>
          <w:szCs w:val="28"/>
        </w:rPr>
        <w:t>spcial</w:t>
      </w:r>
      <w:proofErr w:type="spellEnd"/>
      <w:r>
        <w:rPr>
          <w:sz w:val="28"/>
          <w:szCs w:val="28"/>
        </w:rPr>
        <w:t xml:space="preserve"> mole that will be a different color then the rest which will give the user a score multiplier or an </w:t>
      </w:r>
      <w:proofErr w:type="spellStart"/>
      <w:r>
        <w:rPr>
          <w:sz w:val="28"/>
          <w:szCs w:val="28"/>
        </w:rPr>
        <w:t>aditoional</w:t>
      </w:r>
      <w:proofErr w:type="spellEnd"/>
      <w:r>
        <w:rPr>
          <w:sz w:val="28"/>
          <w:szCs w:val="28"/>
        </w:rPr>
        <w:t xml:space="preserve"> amount of points.</w:t>
      </w:r>
    </w:p>
    <w:p w14:paraId="24B987DE" w14:textId="488F82AA" w:rsidR="007B4A91" w:rsidRDefault="00BB494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5977719D" w14:textId="77777777" w:rsidR="00252722" w:rsidRDefault="00252722" w:rsidP="00252722">
      <w:pPr>
        <w:rPr>
          <w:sz w:val="28"/>
          <w:szCs w:val="28"/>
        </w:rPr>
      </w:pPr>
    </w:p>
    <w:p w14:paraId="0E190910" w14:textId="4C80A6C3" w:rsidR="00252722" w:rsidRDefault="00252722" w:rsidP="00252722">
      <w:pPr>
        <w:shd w:val="clear" w:color="auto" w:fill="FFFFFF"/>
        <w:spacing w:before="100" w:beforeAutospacing="1" w:after="100" w:afterAutospacing="1" w:line="240" w:lineRule="auto"/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</w:pPr>
      <w:r w:rsidRPr="00252722"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>Select the tools you will use to make your game. (options: VS Code or Code.org)</w:t>
      </w:r>
      <w:r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br/>
      </w:r>
      <w:r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br/>
        <w:t>VS code</w:t>
      </w:r>
    </w:p>
    <w:p w14:paraId="74E9E845" w14:textId="166BE1AE" w:rsidR="00252722" w:rsidRDefault="00252722" w:rsidP="00252722">
      <w:pPr>
        <w:shd w:val="clear" w:color="auto" w:fill="FFFFFF"/>
        <w:spacing w:before="100" w:beforeAutospacing="1" w:after="100" w:afterAutospacing="1" w:line="240" w:lineRule="auto"/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</w:pPr>
      <w:r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>What device will the game be on?</w:t>
      </w:r>
    </w:p>
    <w:p w14:paraId="72B149DF" w14:textId="4935DF71" w:rsidR="00252722" w:rsidRDefault="00252722" w:rsidP="00252722">
      <w:pPr>
        <w:shd w:val="clear" w:color="auto" w:fill="FFFFFF"/>
        <w:spacing w:before="100" w:beforeAutospacing="1" w:after="100" w:afterAutospacing="1" w:line="240" w:lineRule="auto"/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</w:pPr>
      <w:r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 xml:space="preserve">The game will be played on a </w:t>
      </w:r>
      <w:proofErr w:type="spellStart"/>
      <w:r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>destop</w:t>
      </w:r>
      <w:proofErr w:type="spellEnd"/>
      <w:r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 xml:space="preserve"> or laptop</w:t>
      </w:r>
    </w:p>
    <w:p w14:paraId="32C9D28F" w14:textId="34EF3930" w:rsidR="00252722" w:rsidRDefault="00DB6486" w:rsidP="00252722">
      <w:pPr>
        <w:shd w:val="clear" w:color="auto" w:fill="FFFFFF"/>
        <w:spacing w:before="100" w:beforeAutospacing="1" w:after="100" w:afterAutospacing="1" w:line="240" w:lineRule="auto"/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</w:pPr>
      <w:r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 xml:space="preserve">Identify and collect the libraries that will be used. </w:t>
      </w:r>
    </w:p>
    <w:p w14:paraId="198C42E6" w14:textId="44D76B3E" w:rsidR="00DB6486" w:rsidRDefault="00DB6486" w:rsidP="00252722">
      <w:pPr>
        <w:shd w:val="clear" w:color="auto" w:fill="FFFFFF"/>
        <w:spacing w:before="100" w:beforeAutospacing="1" w:after="100" w:afterAutospacing="1" w:line="240" w:lineRule="auto"/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</w:pPr>
      <w:r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>P5.js</w:t>
      </w:r>
    </w:p>
    <w:p w14:paraId="173A0FA7" w14:textId="18FEA6BB" w:rsidR="00DB6486" w:rsidRDefault="00DB6486" w:rsidP="00252722">
      <w:pPr>
        <w:shd w:val="clear" w:color="auto" w:fill="FFFFFF"/>
        <w:spacing w:before="100" w:beforeAutospacing="1" w:after="100" w:afterAutospacing="1" w:line="240" w:lineRule="auto"/>
        <w:rPr>
          <w:rFonts w:ascii="Muli-Regular" w:eastAsia="Times New Roman" w:hAnsi="Muli-Regular" w:cs="Times New Roman" w:hint="eastAsia"/>
          <w:color w:val="2D2D2D"/>
          <w:sz w:val="27"/>
          <w:szCs w:val="27"/>
          <w:lang w:val="en-US" w:eastAsia="en-US"/>
        </w:rPr>
      </w:pPr>
      <w:r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>Sounds</w:t>
      </w:r>
      <w:r>
        <w:rPr>
          <w:rFonts w:ascii="Muli-Regular" w:eastAsia="Times New Roman" w:hAnsi="Muli-Regular" w:cs="Times New Roman" w:hint="eastAsia"/>
          <w:color w:val="2D2D2D"/>
          <w:sz w:val="27"/>
          <w:szCs w:val="27"/>
          <w:lang w:val="en-US" w:eastAsia="en-US"/>
        </w:rPr>
        <w:t>:</w:t>
      </w:r>
    </w:p>
    <w:p w14:paraId="5697CF75" w14:textId="28E5834C" w:rsidR="00DB6486" w:rsidRDefault="00DB6486" w:rsidP="00252722">
      <w:pPr>
        <w:shd w:val="clear" w:color="auto" w:fill="FFFFFF"/>
        <w:spacing w:before="100" w:beforeAutospacing="1" w:after="100" w:afterAutospacing="1" w:line="240" w:lineRule="auto"/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</w:pPr>
      <w:r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>coin colleting so</w:t>
      </w:r>
      <w:r w:rsidR="006B5B2D"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 xml:space="preserve">und when the hammer hits a mole: </w:t>
      </w:r>
      <w:hyperlink r:id="rId5" w:history="1">
        <w:r w:rsidR="006B5B2D" w:rsidRPr="00DF1CD0">
          <w:rPr>
            <w:rStyle w:val="Hyperlink"/>
            <w:rFonts w:ascii="Muli-Regular" w:eastAsia="Times New Roman" w:hAnsi="Muli-Regular" w:cs="Times New Roman"/>
            <w:sz w:val="27"/>
            <w:szCs w:val="27"/>
            <w:lang w:val="en-US" w:eastAsia="en-US"/>
          </w:rPr>
          <w:t>https://mixkit.co/free-sound-effects/coin/</w:t>
        </w:r>
      </w:hyperlink>
      <w:r w:rsidR="006B5B2D"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 xml:space="preserve">  (winning a coin in a video game)</w:t>
      </w:r>
    </w:p>
    <w:p w14:paraId="20E4B7DB" w14:textId="48C0712E" w:rsidR="00DB6486" w:rsidRPr="00252722" w:rsidRDefault="00DB6486" w:rsidP="00252722">
      <w:pPr>
        <w:shd w:val="clear" w:color="auto" w:fill="FFFFFF"/>
        <w:spacing w:before="100" w:beforeAutospacing="1" w:after="100" w:afterAutospacing="1" w:line="240" w:lineRule="auto"/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</w:pPr>
      <w:r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 xml:space="preserve">pop sound when a mole </w:t>
      </w:r>
      <w:r>
        <w:rPr>
          <w:rFonts w:ascii="Muli-Regular" w:eastAsia="Times New Roman" w:hAnsi="Muli-Regular" w:cs="Times New Roman" w:hint="eastAsia"/>
          <w:color w:val="2D2D2D"/>
          <w:sz w:val="27"/>
          <w:szCs w:val="27"/>
          <w:lang w:val="en-US" w:eastAsia="en-US"/>
        </w:rPr>
        <w:t>appears</w:t>
      </w:r>
      <w:r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 xml:space="preserve"> </w:t>
      </w:r>
      <w:r w:rsidR="00BB4948"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 xml:space="preserve">: </w:t>
      </w:r>
      <w:hyperlink r:id="rId6" w:history="1">
        <w:r w:rsidR="00BB4948" w:rsidRPr="00DF1CD0">
          <w:rPr>
            <w:rStyle w:val="Hyperlink"/>
            <w:rFonts w:ascii="Muli-Regular" w:eastAsia="Times New Roman" w:hAnsi="Muli-Regular" w:cs="Times New Roman"/>
            <w:sz w:val="27"/>
            <w:szCs w:val="27"/>
            <w:lang w:val="en-US" w:eastAsia="en-US"/>
          </w:rPr>
          <w:t>https://mixkit.co/free-sound-effects/pop/</w:t>
        </w:r>
      </w:hyperlink>
      <w:r w:rsidR="00BB4948"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 xml:space="preserve"> (long pop)</w:t>
      </w:r>
    </w:p>
    <w:p w14:paraId="564E88D9" w14:textId="77777777" w:rsidR="00252722" w:rsidRDefault="00252722" w:rsidP="00252722">
      <w:pPr>
        <w:rPr>
          <w:sz w:val="28"/>
          <w:szCs w:val="28"/>
        </w:rPr>
      </w:pPr>
      <w:bookmarkStart w:id="0" w:name="_GoBack"/>
      <w:bookmarkEnd w:id="0"/>
    </w:p>
    <w:sectPr w:rsidR="002527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uli-Regular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4">
    <w:nsid w:val="7E7C22BF"/>
    <w:multiLevelType w:val="multilevel"/>
    <w:tmpl w:val="756AF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52722"/>
    <w:rsid w:val="00556965"/>
    <w:rsid w:val="006B5B2D"/>
    <w:rsid w:val="007B4A91"/>
    <w:rsid w:val="00BB4948"/>
    <w:rsid w:val="00DB6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6B5B2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54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mixkit.co/free-sound-effects/coin/" TargetMode="External"/><Relationship Id="rId6" Type="http://schemas.openxmlformats.org/officeDocument/2006/relationships/hyperlink" Target="https://mixkit.co/free-sound-effects/pop/" TargetMode="Externa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303</Words>
  <Characters>1729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ahra Hussain</cp:lastModifiedBy>
  <cp:revision>3</cp:revision>
  <dcterms:created xsi:type="dcterms:W3CDTF">2021-03-18T05:03:00Z</dcterms:created>
  <dcterms:modified xsi:type="dcterms:W3CDTF">2021-08-16T18:50:00Z</dcterms:modified>
</cp:coreProperties>
</file>